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Pr="007C2AE9" w:rsidR="000F7B10" w:rsidTr="2448FCCD" w14:paraId="1F080F35" w14:textId="77777777">
        <w:trPr>
          <w:trHeight w:val="567"/>
        </w:trPr>
        <w:tc>
          <w:tcPr>
            <w:tcW w:w="1859" w:type="pct"/>
            <w:shd w:val="clear" w:color="auto" w:fill="auto"/>
            <w:tcMar/>
            <w:vAlign w:val="bottom"/>
          </w:tcPr>
          <w:p w:rsidRPr="007C2AE9" w:rsidR="000F7B10" w:rsidP="120CB5C3" w:rsidRDefault="00BB201D" w14:paraId="30CAC9E7" w14:noSpellErr="1" w14:textId="1C0D086A">
            <w:pPr>
              <w:spacing w:after="160" w:line="240" w:lineRule="auto"/>
              <w:rPr>
                <w:rFonts w:ascii="Calibri" w:hAnsi="Calibri" w:eastAsia="Calibri" w:cs="Calibri"/>
                <w:i w:val="1"/>
                <w:iCs w:val="1"/>
                <w:sz w:val="20"/>
                <w:szCs w:val="20"/>
              </w:rPr>
            </w:pPr>
            <w:bookmarkStart w:name="_GoBack" w:id="0"/>
            <w:bookmarkEnd w:id="0"/>
            <w:hyperlink r:id="Rb56fe67925964985">
              <w:r w:rsidRPr="2448FCCD" w:rsidR="2448FCCD">
                <w:rPr>
                  <w:rStyle w:val="Hipervnculo"/>
                  <w:rFonts w:ascii="Calibri" w:hAnsi="Calibri" w:eastAsia="Calibri" w:cs="Calibri"/>
                  <w:noProof w:val="0"/>
                  <w:sz w:val="20"/>
                  <w:szCs w:val="20"/>
                  <w:lang w:val="en-US"/>
                </w:rPr>
                <w:t>https://github.com/lopezpdvn</w:t>
              </w:r>
              <w:r>
                <w:br/>
              </w:r>
            </w:hyperlink>
            <w:hyperlink r:id="R37617261943b44f9">
              <w:r w:rsidRPr="2448FCCD" w:rsidR="2448FCCD">
                <w:rPr>
                  <w:rStyle w:val="Hipervnculo"/>
                  <w:rFonts w:ascii="Calibri" w:hAnsi="Calibri" w:eastAsia="Calibri" w:cs="Calibri"/>
                  <w:noProof w:val="0"/>
                  <w:sz w:val="20"/>
                  <w:szCs w:val="20"/>
                  <w:lang w:val="en-US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  <w:tcMar/>
          </w:tcPr>
          <w:p w:rsidRPr="005C5C4B" w:rsidR="005C5C4B" w:rsidP="005C5C4B" w:rsidRDefault="000F7B10" w14:paraId="6EB0642E" w14:textId="13C31AF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w:history="1" r:id="rId6">
              <w:r w:rsidRPr="006237D8" w:rsidR="005C5C4B">
                <w:rPr>
                  <w:rStyle w:val="Hipervnculo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tcMar/>
            <w:vAlign w:val="bottom"/>
          </w:tcPr>
          <w:p w:rsidRPr="007C2AE9" w:rsidR="000F7B10" w:rsidP="2448FCCD" w:rsidRDefault="19C8734D" w14:paraId="00001A92" w14:textId="5A7B2706">
            <w:pPr>
              <w:spacing w:line="240" w:lineRule="auto"/>
              <w:jc w:val="right"/>
              <w:rPr>
                <w:rFonts w:ascii="Calibri" w:hAnsi="Calibri" w:eastAsia="Calibri" w:cs="Calibri"/>
                <w:sz w:val="20"/>
                <w:szCs w:val="20"/>
              </w:rPr>
            </w:pPr>
            <w:r w:rsidRPr="2448FCCD" w:rsidR="2448FCCD">
              <w:rPr>
                <w:rFonts w:ascii="Calibri" w:hAnsi="Calibri" w:eastAsia="Calibri" w:cs="Calibri"/>
                <w:sz w:val="20"/>
                <w:szCs w:val="20"/>
              </w:rPr>
              <w:t>+52 81</w:t>
            </w:r>
            <w:r w:rsidRPr="2448FCCD" w:rsidR="2448FCCD">
              <w:rPr>
                <w:rFonts w:ascii="Calibri" w:hAnsi="Calibri" w:eastAsia="Calibri" w:cs="Calibri"/>
                <w:sz w:val="20"/>
                <w:szCs w:val="20"/>
              </w:rPr>
              <w:t>8</w:t>
            </w:r>
            <w:r w:rsidRPr="2448FCCD" w:rsidR="2448FCCD">
              <w:rPr>
                <w:rFonts w:ascii="Calibri" w:hAnsi="Calibri" w:eastAsia="Calibri" w:cs="Calibri"/>
                <w:sz w:val="20"/>
                <w:szCs w:val="20"/>
              </w:rPr>
              <w:t xml:space="preserve"> </w:t>
            </w:r>
            <w:r w:rsidRPr="2448FCCD" w:rsidR="2448FCCD">
              <w:rPr>
                <w:rFonts w:ascii="Calibri" w:hAnsi="Calibri" w:eastAsia="Calibri" w:cs="Calibri"/>
                <w:sz w:val="20"/>
                <w:szCs w:val="20"/>
              </w:rPr>
              <w:t>023 1545</w:t>
            </w:r>
            <w:r>
              <w:br/>
            </w:r>
            <w:hyperlink r:id="R5044317837d548c9">
              <w:r w:rsidRPr="2448FCCD" w:rsidR="2448FCCD">
                <w:rPr>
                  <w:rStyle w:val="Hipervnculo"/>
                  <w:rFonts w:ascii="Calibri" w:hAnsi="Calibri" w:eastAsia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Tabladelista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E1211A6" w:rsidTr="2448FCCD" w14:paraId="5A72A37F" w14:textId="77777777">
        <w:trPr>
          <w:trHeight w:val="115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E1211A6" w:rsidP="2448FCCD" w:rsidRDefault="00782F83" w14:paraId="700E3724" w14:textId="4D70DC9C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Edu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="00782F83" w:rsidP="2448FCCD" w:rsidRDefault="19C8734D" w14:paraId="164FB7C4" w14:textId="77777777" w14:noSpellErr="1">
            <w:pPr>
              <w:pStyle w:val="Prrafodelista"/>
              <w:numPr>
                <w:ilvl w:val="0"/>
                <w:numId w:val="8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Master of Information Engineering in Computer Science</w:t>
            </w:r>
            <w:r w:rsidR="2448FCCD">
              <w:rPr/>
              <w:t>, 2015, Autonomous University of Nuevo León. Overall Grade 94.5/100.0</w:t>
            </w:r>
          </w:p>
          <w:p w:rsidRPr="00782F83" w:rsidR="00C659B3" w:rsidP="2448FCCD" w:rsidRDefault="19C8734D" w14:paraId="5405A293" w14:noSpellErr="1" w14:textId="65B360DF">
            <w:pPr>
              <w:pStyle w:val="Prrafodelista"/>
              <w:numPr>
                <w:ilvl w:val="0"/>
                <w:numId w:val="8"/>
              </w:numPr>
              <w:spacing w:line="240" w:lineRule="auto"/>
              <w:rPr>
                <w:b w:val="1"/>
                <w:bCs w:val="1"/>
              </w:rPr>
            </w:pPr>
            <w:r w:rsidR="2448FCCD">
              <w:rPr/>
              <w:t>Bachelor in Mechatronics Engineering, 2012, Autonomous University of Nuevo León, graduated with honors</w:t>
            </w:r>
            <w:r w:rsidR="2448FCCD">
              <w:rPr/>
              <w:t xml:space="preserve"> (</w:t>
            </w:r>
            <w:r w:rsidRPr="2448FCCD" w:rsidR="2448FCCD">
              <w:rPr>
                <w:i w:val="1"/>
                <w:iCs w:val="1"/>
              </w:rPr>
              <w:t>Mención Honorífica de Excelencia</w:t>
            </w:r>
            <w:r w:rsidR="2448FCCD">
              <w:rPr/>
              <w:t>)</w:t>
            </w:r>
            <w:r w:rsidR="2448FCCD">
              <w:rPr/>
              <w:t>, Overall Grade 95.9/100.0</w:t>
            </w:r>
          </w:p>
        </w:tc>
      </w:tr>
      <w:tr w:rsidR="000F7B10" w:rsidTr="2448FCCD" w14:paraId="26A541CA" w14:textId="77777777">
        <w:trPr>
          <w:trHeight w:val="743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Pr="0E1211A6" w:rsidR="000F7B10" w:rsidP="2448FCCD" w:rsidRDefault="00782F83" w14:paraId="5E06FFB5" w14:textId="4C5CD5DD" w14:noSpellErr="1">
            <w:pPr>
              <w:spacing w:line="240" w:lineRule="auto"/>
              <w:rPr>
                <w:b w:val="1"/>
                <w:bCs w:val="1"/>
              </w:rPr>
            </w:pPr>
            <w:r w:rsidRPr="2448FCCD" w:rsidR="2448FCCD">
              <w:rPr>
                <w:b w:val="1"/>
                <w:bCs w:val="1"/>
              </w:rPr>
              <w:t>Experie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="2448FCCD" w:rsidP="2448FCCD" w:rsidRDefault="2448FCCD" w14:noSpellErr="1" w14:paraId="6B4B2A21" w14:textId="17E796B9">
            <w:pPr>
              <w:pStyle w:val="Prrafodelista"/>
              <w:spacing w:line="240" w:lineRule="auto"/>
              <w:ind w:left="0"/>
              <w:rPr>
                <w:rFonts w:ascii="Calibri" w:hAnsi="Calibri" w:eastAsia="Calibri" w:cs="Calibri"/>
                <w:sz w:val="8"/>
                <w:szCs w:val="8"/>
              </w:rPr>
            </w:pPr>
            <w:r w:rsidRPr="2448FCCD" w:rsidR="2448FCCD">
              <w:rPr>
                <w:b w:val="1"/>
                <w:bCs w:val="1"/>
              </w:rPr>
              <w:t>Self-employment</w:t>
            </w:r>
            <w:r w:rsidR="2448FCCD">
              <w:rPr/>
              <w:t xml:space="preserve">, </w:t>
            </w:r>
            <w:r w:rsidRPr="2448FCCD" w:rsidR="2448FCCD">
              <w:rPr>
                <w:b w:val="1"/>
                <w:bCs w:val="1"/>
              </w:rPr>
              <w:t>Freelance Consultant</w:t>
            </w:r>
            <w:r w:rsidR="2448FCCD">
              <w:rPr/>
              <w:t xml:space="preserve">. </w:t>
            </w:r>
            <w:r w:rsidRPr="2448FCCD" w:rsidR="2448FCCD">
              <w:rPr>
                <w:rFonts w:ascii="Calibri" w:hAnsi="Calibri" w:eastAsia="Calibri" w:cs="Calibri"/>
              </w:rPr>
              <w:t>2015-2016.</w:t>
            </w:r>
          </w:p>
          <w:p w:rsidR="2448FCCD" w:rsidP="2448FCCD" w:rsidRDefault="2448FCCD" w14:noSpellErr="1" w14:paraId="32627F5E" w14:textId="16FB1E63">
            <w:pPr>
              <w:pStyle w:val="Prrafodelista"/>
              <w:spacing w:line="240" w:lineRule="auto"/>
              <w:ind w:left="0"/>
              <w:rPr>
                <w:rFonts w:ascii="Calibri" w:hAnsi="Calibri" w:eastAsia="Calibri" w:cs="Calibri"/>
                <w:sz w:val="8"/>
                <w:szCs w:val="8"/>
              </w:rPr>
            </w:pPr>
            <w:r w:rsidR="2448FCCD">
              <w:rPr/>
              <w:t>Coached job applicants and students on computer science and software engineering topics.</w:t>
            </w:r>
          </w:p>
          <w:p w:rsidR="2448FCCD" w:rsidP="2448FCCD" w:rsidRDefault="2448FCCD" w14:noSpellErr="1" w14:paraId="2F887D58" w14:textId="12814D8B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hyperlink r:id="Rf5fb64d7583947e2">
              <w:r w:rsidRPr="2448FCCD" w:rsidR="2448FCCD">
                <w:rPr>
                  <w:rStyle w:val="Hipervnculo"/>
                </w:rPr>
                <w:t>Published</w:t>
              </w:r>
            </w:hyperlink>
            <w:r w:rsidR="2448FCCD">
              <w:rPr/>
              <w:t xml:space="preserve"> implementations of data structures, algorithms, and solutions to programming problems</w:t>
            </w:r>
            <w:r>
              <w:br/>
            </w:r>
            <w:r w:rsidRPr="2448FCCD" w:rsidR="2448FCCD">
              <w:rPr>
                <w:sz w:val="12"/>
                <w:szCs w:val="12"/>
              </w:rPr>
              <w:t xml:space="preserve"> </w:t>
            </w:r>
          </w:p>
          <w:p w:rsidRPr="005C5C4B" w:rsidR="00782F83" w:rsidP="2448FCCD" w:rsidRDefault="19C8734D" w14:paraId="0A714638" w14:textId="77777777">
            <w:pPr>
              <w:pStyle w:val="Prrafodelista"/>
              <w:spacing w:line="240" w:lineRule="auto"/>
              <w:ind w:left="0"/>
              <w:rPr>
                <w:lang w:val="es-MX"/>
              </w:rPr>
            </w:pPr>
            <w:proofErr w:type="spellStart"/>
            <w:r w:rsidRPr="2448FCCD" w:rsidR="2448FCCD">
              <w:rPr>
                <w:b w:val="1"/>
                <w:bCs w:val="1"/>
                <w:lang w:val="es-MX"/>
              </w:rPr>
              <w:t>Infosys</w:t>
            </w:r>
            <w:proofErr w:type="spellEnd"/>
            <w:r w:rsidRPr="2448FCCD" w:rsidR="2448FCCD">
              <w:rPr>
                <w:b w:val="1"/>
                <w:bCs w:val="1"/>
                <w:lang w:val="es-MX"/>
              </w:rPr>
              <w:t xml:space="preserve"> </w:t>
            </w:r>
            <w:proofErr w:type="spellStart"/>
            <w:r w:rsidRPr="2448FCCD" w:rsidR="2448FCCD">
              <w:rPr>
                <w:b w:val="1"/>
                <w:bCs w:val="1"/>
                <w:lang w:val="es-MX"/>
              </w:rPr>
              <w:t>Ltd</w:t>
            </w:r>
            <w:proofErr w:type="spellEnd"/>
            <w:r w:rsidRPr="2448FCCD" w:rsidR="2448FCCD">
              <w:rPr>
                <w:lang w:val="es-MX"/>
              </w:rPr>
              <w:t xml:space="preserve">, Monterrey, Nuevo León, </w:t>
            </w:r>
            <w:proofErr w:type="spellStart"/>
            <w:r w:rsidRPr="2448FCCD" w:rsidR="2448FCCD">
              <w:rPr>
                <w:lang w:val="es-MX"/>
              </w:rPr>
              <w:t>Mexico</w:t>
            </w:r>
            <w:proofErr w:type="spellEnd"/>
          </w:p>
          <w:p w:rsidR="00782F83" w:rsidP="2448FCCD" w:rsidRDefault="19C8734D" w14:paraId="369F89DE" w14:textId="77777777" w14:noSpellErr="1">
            <w:pPr>
              <w:pStyle w:val="Prrafodelista"/>
              <w:spacing w:line="240" w:lineRule="auto"/>
              <w:ind w:left="0"/>
            </w:pPr>
            <w:r w:rsidRPr="2448FCCD" w:rsidR="2448FCCD">
              <w:rPr>
                <w:b w:val="1"/>
                <w:bCs w:val="1"/>
              </w:rPr>
              <w:t>Systems Engineer</w:t>
            </w:r>
            <w:r w:rsidR="2448FCCD">
              <w:rPr/>
              <w:t>, January 2013 to February 2015. Contractor for a Fortune 100 multinational banking and financial services corporation. Development, administration and support team for a global trade finance application used mainly in North America and Asia</w:t>
            </w:r>
          </w:p>
          <w:p w:rsidR="00782F83" w:rsidP="2448FCCD" w:rsidRDefault="19C8734D" w14:paraId="2178D3FB" w14:textId="77777777" w14:noSpellErr="1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Coded and tested new agents/batch-jobs and features in Java, C#, JavaScript and Windows Batch</w:t>
            </w:r>
          </w:p>
          <w:p w:rsidR="00782F83" w:rsidP="2448FCCD" w:rsidRDefault="19C8734D" w14:paraId="3368FEDB" w14:textId="77777777" w14:noSpellErr="1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Designed and implemented a Windows Script Host script in JavaScript to retrieve scanned image and metadata files from the scanner workstations to our server and prepare for further processing</w:t>
            </w:r>
          </w:p>
          <w:p w:rsidR="00782F83" w:rsidP="2448FCCD" w:rsidRDefault="19C8734D" w14:paraId="5E05D3A6" w14:textId="77777777" w14:noSpellErr="1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Fixed 350 incidents, including code bugs, development of new features, customers with invalid data in production and outages</w:t>
            </w:r>
          </w:p>
          <w:p w:rsidR="00782F83" w:rsidP="2448FCCD" w:rsidRDefault="19C8734D" w14:paraId="20957B12" w14:textId="77777777" w14:noSpellErr="1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On-call primary contact for 20 weeks</w:t>
            </w:r>
          </w:p>
          <w:p w:rsidR="00782F83" w:rsidP="2448FCCD" w:rsidRDefault="19C8734D" w14:paraId="219F2D5E" w14:textId="3B3B645D" w14:noSpellErr="1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Led 30 Request For Change procedures to install code updates and to update data via SQL scripts</w:t>
            </w:r>
          </w:p>
          <w:p w:rsidR="00782F83" w:rsidP="2448FCCD" w:rsidRDefault="19C8734D" w14:paraId="6FA06F7A" w14:noSpellErr="1" w14:textId="35A499F7">
            <w:pPr>
              <w:pStyle w:val="Prrafodelista"/>
              <w:numPr>
                <w:ilvl w:val="0"/>
                <w:numId w:val="6"/>
              </w:numPr>
              <w:spacing w:line="240" w:lineRule="auto"/>
              <w:rPr/>
            </w:pPr>
            <w:r w:rsidR="2448FCCD">
              <w:rPr/>
              <w:t>Supported production and test environments for clients and other teams in the bank</w:t>
            </w:r>
          </w:p>
          <w:p w:rsidRPr="00053D0A" w:rsidR="00782F83" w:rsidP="2448FCCD" w:rsidRDefault="19C8734D" w14:paraId="78E196B9" w14:textId="77777777" w14:noSpellErr="1">
            <w:pPr>
              <w:spacing w:line="240" w:lineRule="auto"/>
              <w:ind w:left="340"/>
              <w:rPr>
                <w:sz w:val="8"/>
                <w:szCs w:val="8"/>
              </w:rPr>
            </w:pPr>
            <w:r w:rsidRPr="2448FCCD" w:rsidR="2448FCCD">
              <w:rPr>
                <w:sz w:val="12"/>
                <w:szCs w:val="12"/>
              </w:rPr>
              <w:t xml:space="preserve"> </w:t>
            </w:r>
          </w:p>
          <w:p w:rsidR="00782F83" w:rsidP="2448FCCD" w:rsidRDefault="19C8734D" w14:paraId="01603DB5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Center for the Development of the Software Industry</w:t>
            </w:r>
            <w:r w:rsidR="2448FCCD">
              <w:rPr/>
              <w:t>, Monterrey, Nuevo León, Mexico.</w:t>
            </w:r>
          </w:p>
          <w:p w:rsidR="00782F83" w:rsidP="2448FCCD" w:rsidRDefault="19C8734D" w14:paraId="642BFE07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Software Engineer</w:t>
            </w:r>
            <w:r w:rsidR="2448FCCD">
              <w:rPr/>
              <w:t>, October 2012 to January 2013</w:t>
            </w:r>
          </w:p>
          <w:p w:rsidR="00782F83" w:rsidP="2448FCCD" w:rsidRDefault="19C8734D" w14:paraId="06BD3202" w14:textId="77777777" w14:noSpellErr="1">
            <w:pPr>
              <w:pStyle w:val="Prrafodelista"/>
              <w:numPr>
                <w:ilvl w:val="0"/>
                <w:numId w:val="2"/>
              </w:numPr>
              <w:spacing w:line="240" w:lineRule="auto"/>
              <w:ind w:left="340"/>
              <w:rPr/>
            </w:pPr>
            <w:r w:rsidR="2448FCCD">
              <w:rPr/>
              <w:t>Performed testing and quality assurance of an enterprise financial Web platform for a Mexican bank, implemented in Java Enterprise Edition and JavaScript</w:t>
            </w:r>
          </w:p>
          <w:p w:rsidRPr="00053D0A" w:rsidR="00782F83" w:rsidP="2448FCCD" w:rsidRDefault="19C8734D" w14:paraId="23341F0A" w14:textId="77777777" w14:noSpellErr="1">
            <w:pPr>
              <w:spacing w:line="240" w:lineRule="auto"/>
              <w:ind w:left="340"/>
              <w:rPr>
                <w:sz w:val="8"/>
                <w:szCs w:val="8"/>
              </w:rPr>
            </w:pPr>
            <w:r w:rsidRPr="2448FCCD" w:rsidR="2448FCCD">
              <w:rPr>
                <w:sz w:val="12"/>
                <w:szCs w:val="12"/>
              </w:rPr>
              <w:t xml:space="preserve"> </w:t>
            </w:r>
          </w:p>
          <w:p w:rsidRPr="000F7B10" w:rsidR="00782F83" w:rsidP="2448FCCD" w:rsidRDefault="19C8734D" w14:paraId="219791D6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School of Physics and Mathematics at UANL</w:t>
            </w:r>
            <w:r w:rsidR="2448FCCD">
              <w:rPr/>
              <w:t>, Monterrey, Nuevo León, Mexico</w:t>
            </w:r>
          </w:p>
          <w:p w:rsidR="00782F83" w:rsidP="2448FCCD" w:rsidRDefault="19C8734D" w14:paraId="4EC271FE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Research Assistant</w:t>
            </w:r>
            <w:r w:rsidR="2448FCCD">
              <w:rPr/>
              <w:t xml:space="preserve"> (internship), August 2011 to February 2012</w:t>
            </w:r>
          </w:p>
          <w:p w:rsidR="00782F83" w:rsidP="2448FCCD" w:rsidRDefault="19C8734D" w14:paraId="149C0068" w14:textId="1E8573B6" w14:noSpellErr="1">
            <w:pPr>
              <w:pStyle w:val="Prrafodelista"/>
              <w:numPr>
                <w:ilvl w:val="0"/>
                <w:numId w:val="2"/>
              </w:numPr>
              <w:spacing w:line="240" w:lineRule="auto"/>
              <w:ind w:left="340"/>
              <w:rPr/>
            </w:pPr>
            <w:r w:rsidR="2448FCCD">
              <w:rPr/>
              <w:t xml:space="preserve">Developed and maintained robust control systems software in </w:t>
            </w:r>
            <w:r w:rsidR="2448FCCD">
              <w:rPr/>
              <w:t xml:space="preserve">Python, </w:t>
            </w:r>
            <w:r w:rsidR="2448FCCD">
              <w:rPr/>
              <w:t>MATLAB and Simulink</w:t>
            </w:r>
          </w:p>
          <w:p w:rsidR="00782F83" w:rsidP="2448FCCD" w:rsidRDefault="19C8734D" w14:paraId="3FC8552C" w14:noSpellErr="1" w14:textId="778C96B5">
            <w:pPr>
              <w:pStyle w:val="Prrafodelista"/>
              <w:numPr>
                <w:ilvl w:val="0"/>
                <w:numId w:val="2"/>
              </w:numPr>
              <w:spacing w:line="240" w:lineRule="auto"/>
              <w:ind w:left="340"/>
              <w:rPr/>
            </w:pPr>
            <w:r w:rsidR="2448FCCD">
              <w:rPr/>
              <w:t xml:space="preserve">Co-authored one published paper: Basin, M.; Serna, M.; Lopez-Hernandez, P.I., </w:t>
            </w:r>
            <w:hyperlink r:id="R73eea7488a364e5b">
              <w:r w:rsidRPr="2448FCCD" w:rsidR="2448FCCD">
                <w:rPr>
                  <w:rStyle w:val="Hipervnculo"/>
                  <w:i w:val="1"/>
                  <w:iCs w:val="1"/>
                </w:rPr>
                <w:t>Central energy-to-peak filter design for uncertain linear systems</w:t>
              </w:r>
            </w:hyperlink>
            <w:r w:rsidR="2448FCCD">
              <w:rPr/>
              <w:t>, Control Conference (ASCC), June 2013</w:t>
            </w:r>
          </w:p>
          <w:p w:rsidRPr="00053D0A" w:rsidR="00782F83" w:rsidP="2448FCCD" w:rsidRDefault="19C8734D" w14:paraId="03784617" w14:textId="77777777" w14:noSpellErr="1">
            <w:pPr>
              <w:spacing w:line="240" w:lineRule="auto"/>
              <w:ind w:left="340"/>
              <w:rPr>
                <w:sz w:val="8"/>
                <w:szCs w:val="8"/>
              </w:rPr>
            </w:pPr>
            <w:r w:rsidRPr="2448FCCD" w:rsidR="2448FCCD">
              <w:rPr>
                <w:sz w:val="12"/>
                <w:szCs w:val="12"/>
              </w:rPr>
              <w:t xml:space="preserve"> </w:t>
            </w:r>
          </w:p>
          <w:p w:rsidRPr="000F7B10" w:rsidR="00782F83" w:rsidP="2448FCCD" w:rsidRDefault="19C8734D" w14:paraId="3825904F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School of Mechanical and Electrical Engineering at UANL</w:t>
            </w:r>
            <w:r w:rsidR="2448FCCD">
              <w:rPr/>
              <w:t>, Monterrey, Nuevo León, Mexico</w:t>
            </w:r>
          </w:p>
          <w:p w:rsidR="00782F83" w:rsidP="2448FCCD" w:rsidRDefault="19C8734D" w14:paraId="141E0A22" w14:textId="77777777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Laboratory Assistant</w:t>
            </w:r>
            <w:r w:rsidR="2448FCCD">
              <w:rPr/>
              <w:t xml:space="preserve"> (internship), February 2012 to August 2012</w:t>
            </w:r>
          </w:p>
          <w:p w:rsidRPr="000F7B10" w:rsidR="00782F83" w:rsidP="2448FCCD" w:rsidRDefault="19C8734D" w14:paraId="4D8C9E64" w14:noSpellErr="1" w14:textId="7A726B47">
            <w:pPr>
              <w:pStyle w:val="Prrafodelista"/>
              <w:numPr>
                <w:ilvl w:val="0"/>
                <w:numId w:val="3"/>
              </w:numPr>
              <w:spacing w:line="240" w:lineRule="auto"/>
              <w:ind w:left="340"/>
              <w:rPr/>
            </w:pPr>
            <w:r w:rsidR="2448FCCD">
              <w:rPr/>
              <w:t>Supported students in designing and troubleshooting programs in Python, MATLAB and LabVIEW</w:t>
            </w:r>
          </w:p>
        </w:tc>
      </w:tr>
      <w:tr w:rsidR="000F7B10" w:rsidTr="2448FCCD" w14:paraId="43B390CF" w14:textId="77777777">
        <w:trPr>
          <w:trHeight w:val="209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2448FCCD" w:rsidRDefault="59822ACD" w14:paraId="20FD3514" w14:textId="63302855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Computer Skil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5C2723" w:rsidR="005C2723" w:rsidP="2448FCCD" w:rsidRDefault="19C8734D" w14:paraId="0271795A" w14:noSpellErr="1" w14:textId="1998E75E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Languages</w:t>
            </w:r>
            <w:r w:rsidR="2448FCCD">
              <w:rPr/>
              <w:t xml:space="preserve">: Python, JavaScript, C#, Java, </w:t>
            </w:r>
            <w:r w:rsidR="2448FCCD">
              <w:rPr/>
              <w:t xml:space="preserve">SQL, </w:t>
            </w:r>
            <w:r w:rsidR="2448FCCD">
              <w:rPr/>
              <w:t>HTML, CSS, Bash/UNIX Shell Scripting</w:t>
            </w:r>
          </w:p>
          <w:p w:rsidRPr="005C2723" w:rsidR="005C2723" w:rsidP="2448FCCD" w:rsidRDefault="19C8734D" w14:paraId="4C131DF7" w14:textId="6B5FA672" w14:noSpellErr="1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Data/Databases</w:t>
            </w:r>
            <w:r w:rsidR="2448FCCD">
              <w:rPr/>
              <w:t>: Microsoft SQL Server, Oracle, MySQL, SQLite, JSON, YAML, XML</w:t>
            </w:r>
          </w:p>
          <w:p w:rsidRPr="005C2723" w:rsidR="005C2723" w:rsidP="2448FCCD" w:rsidRDefault="19C8734D" w14:paraId="5CFA4666" w14:noSpellErr="1" w14:textId="7D8A4F33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Applications</w:t>
            </w:r>
            <w:r w:rsidR="2448FCCD">
              <w:rPr/>
              <w:t>: Microsoft Visual Studio, Visual Studio Code, Git, Toad, Cygwin, Vim, OpenSSH</w:t>
            </w:r>
          </w:p>
          <w:p w:rsidR="2A79B0E5" w:rsidP="2448FCCD" w:rsidRDefault="2A79B0E5" w14:paraId="1C84A44B" w14:textId="5A9F2D27" w14:noSpellErr="1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Technologies</w:t>
            </w:r>
            <w:r w:rsidR="2448FCCD">
              <w:rPr/>
              <w:t xml:space="preserve">: </w:t>
            </w:r>
            <w:r w:rsidR="2448FCCD">
              <w:rPr/>
              <w:t xml:space="preserve">.NET, Java, </w:t>
            </w:r>
            <w:r w:rsidR="2448FCCD">
              <w:rPr/>
              <w:t xml:space="preserve">Node.js, xUnit, Docker, Spring, Hibernate, </w:t>
            </w:r>
            <w:r w:rsidR="2448FCCD">
              <w:rPr/>
              <w:t>Jekyll</w:t>
            </w:r>
            <w:r w:rsidR="2448FCCD">
              <w:rPr/>
              <w:t xml:space="preserve">, </w:t>
            </w:r>
            <w:r w:rsidRPr="2448FCCD" w:rsidR="2448FCCD">
              <w:rPr>
                <w:rFonts w:ascii="Calibri" w:hAnsi="Calibri" w:eastAsia="Calibri" w:cs="Calibri"/>
              </w:rPr>
              <w:t>Sphinx documentation tools</w:t>
            </w:r>
          </w:p>
          <w:p w:rsidRPr="005C2723" w:rsidR="005C2723" w:rsidP="2448FCCD" w:rsidRDefault="19C8734D" w14:paraId="6953A248" w14:textId="2F4ADC8F" w14:noSpellErr="1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Operating Systems</w:t>
            </w:r>
            <w:r w:rsidR="2448FCCD">
              <w:rPr/>
              <w:t>: UNIX (Fedora, Ubuntu, Red Hat Enterprise Linux, Android), Microsoft Windows (Server 2003, XP, Vista, 7, 8, 10)</w:t>
            </w:r>
          </w:p>
          <w:p w:rsidRPr="005C2723" w:rsidR="00C659B3" w:rsidP="2448FCCD" w:rsidRDefault="19C8734D" w14:paraId="6D4C0A9D" w14:noSpellErr="1" w14:textId="11472DD8">
            <w:pPr>
              <w:pStyle w:val="Prrafodelista"/>
              <w:numPr>
                <w:ilvl w:val="0"/>
                <w:numId w:val="7"/>
              </w:numPr>
              <w:spacing w:line="240" w:lineRule="auto"/>
              <w:rPr/>
            </w:pPr>
            <w:r w:rsidRPr="2448FCCD" w:rsidR="2448FCCD">
              <w:rPr>
                <w:b w:val="1"/>
                <w:bCs w:val="1"/>
              </w:rPr>
              <w:t>Design patterns</w:t>
            </w:r>
            <w:r w:rsidR="2448FCCD">
              <w:rPr/>
              <w:t>: Dependency Injection, Object-Relational Mapping (ORM), Module, Factory method, Iterator, Reactor, Singleton, Observer</w:t>
            </w:r>
          </w:p>
        </w:tc>
      </w:tr>
      <w:tr w:rsidR="000F7B10" w:rsidTr="2448FCCD" w14:paraId="0E7B5436" w14:textId="77777777">
        <w:trPr>
          <w:trHeight w:val="71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2448FCCD" w:rsidRDefault="00E97B70" w14:paraId="11FAD43E" w14:textId="153C7913" w14:noSpellErr="1">
            <w:pPr>
              <w:spacing w:line="240" w:lineRule="auto"/>
            </w:pPr>
            <w:r w:rsidRPr="2448FCCD" w:rsidR="2448FCCD">
              <w:rPr>
                <w:b w:val="1"/>
                <w:bCs w:val="1"/>
              </w:rPr>
              <w:t>P</w:t>
            </w:r>
            <w:r w:rsidRPr="2448FCCD" w:rsidR="2448FCCD">
              <w:rPr>
                <w:b w:val="1"/>
                <w:bCs w:val="1"/>
              </w:rPr>
              <w:t>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A47C2B" w:rsidR="00A47C2B" w:rsidP="2448FCCD" w:rsidRDefault="19C8734D" w14:paraId="1A2D3904" w14:textId="77777777" w14:noSpellErr="1">
            <w:pPr>
              <w:pStyle w:val="Prrafodelista"/>
              <w:numPr>
                <w:ilvl w:val="0"/>
                <w:numId w:val="1"/>
              </w:numPr>
              <w:spacing w:line="240" w:lineRule="auto"/>
              <w:rPr>
                <w:rStyle w:val="Hipervnculo"/>
                <w:color w:val="auto"/>
                <w:u w:val="none"/>
              </w:rPr>
            </w:pPr>
            <w:r w:rsidR="2448FCCD">
              <w:rPr/>
              <w:t xml:space="preserve">ASPNET5CO: Advocacy and Community. Efforts to advocate the ASP.NET Core framework, </w:t>
            </w:r>
            <w:hyperlink r:id="Reaf5e22045db4aac">
              <w:r w:rsidRPr="2448FCCD" w:rsidR="2448FCCD">
                <w:rPr>
                  <w:rStyle w:val="Hipervnculo"/>
                </w:rPr>
                <w:t>http://pedroivanlopez.com/aspnet5co</w:t>
              </w:r>
            </w:hyperlink>
          </w:p>
          <w:p w:rsidR="00A47C2B" w:rsidP="2448FCCD" w:rsidRDefault="19C8734D" w14:paraId="51D65337" w14:textId="77777777" w14:noSpellErr="1">
            <w:pPr>
              <w:pStyle w:val="Prrafodelista"/>
              <w:numPr>
                <w:ilvl w:val="0"/>
                <w:numId w:val="1"/>
              </w:numPr>
              <w:spacing w:line="240" w:lineRule="auto"/>
              <w:rPr/>
            </w:pPr>
            <w:r w:rsidR="2448FCCD">
              <w:rPr/>
              <w:t xml:space="preserve">Data structures and algorithms in C#, </w:t>
            </w:r>
            <w:hyperlink r:id="R6c564e99f62b4500">
              <w:r w:rsidRPr="2448FCCD" w:rsidR="2448FCCD">
                <w:rPr>
                  <w:rStyle w:val="Hipervnculo"/>
                </w:rPr>
                <w:t>https://github.com/lopezpdvn/DataStructuresAlgorithmsCSharp</w:t>
              </w:r>
            </w:hyperlink>
          </w:p>
          <w:p w:rsidRPr="002653C9" w:rsidR="000F7B10" w:rsidP="2448FCCD" w:rsidRDefault="19C8734D" w14:paraId="125F370E" w14:textId="77777777" w14:noSpellErr="1">
            <w:pPr>
              <w:pStyle w:val="Prrafodelista"/>
              <w:numPr>
                <w:ilvl w:val="0"/>
                <w:numId w:val="1"/>
              </w:numPr>
              <w:spacing w:line="240" w:lineRule="auto"/>
              <w:rPr>
                <w:rStyle w:val="Hipervnculo"/>
                <w:color w:val="auto"/>
                <w:u w:val="none"/>
              </w:rPr>
            </w:pPr>
            <w:r w:rsidR="2448FCCD">
              <w:rPr/>
              <w:t xml:space="preserve">mazerob: Bluetooth-remote-control robot implemented with Java Virtual Machines on a PC and a Lego NXT Brick, </w:t>
            </w:r>
            <w:hyperlink r:id="R721b3d6a0aa24fe3">
              <w:r w:rsidRPr="2448FCCD" w:rsidR="2448FCCD">
                <w:rPr>
                  <w:rStyle w:val="Hipervnculo"/>
                </w:rPr>
                <w:t>http://pedroivanlopez.com/mazerob</w:t>
              </w:r>
            </w:hyperlink>
          </w:p>
          <w:p w:rsidR="002653C9" w:rsidP="2448FCCD" w:rsidRDefault="19C8734D" w14:paraId="29F7B173" w14:textId="16DCF339" w14:noSpellErr="1">
            <w:pPr>
              <w:pStyle w:val="Prrafodelista"/>
              <w:numPr>
                <w:ilvl w:val="0"/>
                <w:numId w:val="1"/>
              </w:numPr>
              <w:spacing w:line="240" w:lineRule="auto"/>
              <w:rPr/>
            </w:pPr>
            <w:r w:rsidR="2448FCCD">
              <w:rPr/>
              <w:t xml:space="preserve">printer73x: A computer numerical control system for printing binary images, </w:t>
            </w:r>
            <w:hyperlink r:id="Re140e3236aa446aa">
              <w:r w:rsidRPr="2448FCCD" w:rsidR="2448FCCD">
                <w:rPr>
                  <w:rStyle w:val="Hipervnculo"/>
                </w:rPr>
                <w:t>http://pedroivanlopez.com/printer73x</w:t>
              </w:r>
            </w:hyperlink>
          </w:p>
        </w:tc>
      </w:tr>
    </w:tbl>
    <w:p w:rsidR="2448FCCD" w:rsidP="2448FCCD" w:rsidRDefault="2448FCCD" w14:noSpellErr="1" w14:paraId="70177C51" w14:textId="39189597">
      <w:pPr>
        <w:pStyle w:val="Normal"/>
        <w:spacing w:after="0" w:line="240" w:lineRule="auto"/>
      </w:pPr>
    </w:p>
    <w:sectPr w:rsidR="0E1211A6" w:rsidSect="0063600C">
      <w:pgSz w:w="12240" w:h="15840" w:orient="portrait"/>
      <w:pgMar w:top="624" w:right="624" w:bottom="624" w:left="6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4045F"/>
    <w:multiLevelType w:val="hybridMultilevel"/>
    <w:tmpl w:val="B1F470A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3F164A"/>
    <w:multiLevelType w:val="hybridMultilevel"/>
    <w:tmpl w:val="8124D4D2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67740E2F"/>
    <w:multiLevelType w:val="hybridMultilevel"/>
    <w:tmpl w:val="C3BC906A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711620D9"/>
    <w:multiLevelType w:val="hybridMultilevel"/>
    <w:tmpl w:val="A08A444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dirty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2425F1"/>
    <w:rsid w:val="002653C9"/>
    <w:rsid w:val="002D7455"/>
    <w:rsid w:val="00463B97"/>
    <w:rsid w:val="004A4992"/>
    <w:rsid w:val="00511E43"/>
    <w:rsid w:val="005220FE"/>
    <w:rsid w:val="005C2723"/>
    <w:rsid w:val="005C5C4B"/>
    <w:rsid w:val="006237D8"/>
    <w:rsid w:val="0063600C"/>
    <w:rsid w:val="006761F2"/>
    <w:rsid w:val="006A4918"/>
    <w:rsid w:val="00782F83"/>
    <w:rsid w:val="00855EA5"/>
    <w:rsid w:val="00896BEB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659B3"/>
    <w:rsid w:val="00C95AF4"/>
    <w:rsid w:val="00CE4945"/>
    <w:rsid w:val="00DA4A3E"/>
    <w:rsid w:val="00DF17DF"/>
    <w:rsid w:val="00E97B70"/>
    <w:rsid w:val="00F10DFB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3E707250-FD92-4007-BC0C-340A50A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Fuentedeprrafopredeter" w:default="1">
    <w:name w:val="Default Paragraph Font"/>
    <w:uiPriority w:val="1"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character" w:styleId="Ttulo1Car" w:customStyle="1">
    <w:name w:val="Título 1 Car"/>
    <w:basedOn w:val="Fuentedeprrafopredeter"/>
    <w:link w:val="Ttulo1"/>
    <w:uiPriority w:val="9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adecuadrcula1clara-nfasis1">
    <w:name w:val="Grid Table 1 Light Accent 1"/>
    <w:basedOn w:val="Tabla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3">
    <w:name w:val="Plain Table 3"/>
    <w:basedOn w:val="Tabla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table" w:styleId="Tabladelista2">
    <w:name w:val="List Table 2"/>
    <w:basedOn w:val="Tablanormal"/>
    <w:uiPriority w:val="47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hyperlink" Target="http://pedroivanlopez.com" TargetMode="Externa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yperlink" Target="https://github.com/lopezpdvn" TargetMode="External" Id="Rb56fe67925964985" /><Relationship Type="http://schemas.openxmlformats.org/officeDocument/2006/relationships/hyperlink" Target="http://pedroivanlopez.com/resume" TargetMode="External" Id="R37617261943b44f9" /><Relationship Type="http://schemas.openxmlformats.org/officeDocument/2006/relationships/hyperlink" Target="mailto:m@pedroivanlopez.com" TargetMode="External" Id="R5044317837d548c9" /><Relationship Type="http://schemas.openxmlformats.org/officeDocument/2006/relationships/hyperlink" Target="https://github.com/lopezpdvn" TargetMode="External" Id="Rf5fb64d7583947e2" /><Relationship Type="http://schemas.openxmlformats.org/officeDocument/2006/relationships/hyperlink" Target="http://ieeexplore.ieee.org/stamp/stamp.jsp?tp=&amp;arnumber=6606296&amp;isnumber=6605987" TargetMode="External" Id="R73eea7488a364e5b" /><Relationship Type="http://schemas.openxmlformats.org/officeDocument/2006/relationships/hyperlink" Target="http://pedroivanlopez.com/aspnet5co" TargetMode="External" Id="Reaf5e22045db4aac" /><Relationship Type="http://schemas.openxmlformats.org/officeDocument/2006/relationships/hyperlink" Target="https://github.com/lopezpdvn/DataStructuresAlgorithmsCSharp" TargetMode="External" Id="R6c564e99f62b4500" /><Relationship Type="http://schemas.openxmlformats.org/officeDocument/2006/relationships/hyperlink" Target="http://pedroivanlopez.com/mazerob" TargetMode="External" Id="R721b3d6a0aa24fe3" /><Relationship Type="http://schemas.openxmlformats.org/officeDocument/2006/relationships/hyperlink" Target="http://pedroivanlopez.com/printer73x" TargetMode="External" Id="Re140e3236aa446a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74781-FA9B-4E6C-ACB0-EDD8D48B4C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edro I. Lopez's Résumé</dc:title>
  <dc:subject/>
  <dc:creator>Pedro I. Lopez</dc:creator>
  <keywords>software engineering development Python JavaScript C# .NET web HTTP ASP.NET Node.js Unix Linux open source</keywords>
  <dc:description>http://pedroivanlopez.com
http://pedroivanlopez.com/resume
software engineering development Python JavaScript C# .NET web HTTP ASP.NET Node.js Unix Linux open source</dc:description>
  <lastModifiedBy>Pedro Ivan Lopez</lastModifiedBy>
  <revision>41</revision>
  <lastPrinted>2016-12-06T00:15:00.0000000Z</lastPrinted>
  <dcterms:created xsi:type="dcterms:W3CDTF">2016-11-07T21:02:00.0000000Z</dcterms:created>
  <dcterms:modified xsi:type="dcterms:W3CDTF">2017-01-17T19:35:58.4223973Z</dcterms:modified>
</coreProperties>
</file>